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886FC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79EF5858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6E1D3043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70D163C3" w14:textId="77777777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C04C47">
        <w:rPr>
          <w:b/>
          <w:i/>
          <w:sz w:val="22"/>
          <w:szCs w:val="22"/>
        </w:rPr>
        <w:t>Žaneta Kowalczyk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C04C47">
        <w:rPr>
          <w:b/>
          <w:i/>
          <w:sz w:val="22"/>
          <w:szCs w:val="22"/>
        </w:rPr>
        <w:t>Ing. David Homola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C04C47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2BED1F8F" w14:textId="77777777" w:rsidR="00DC219A" w:rsidRDefault="00DC219A" w:rsidP="00A83BD2">
      <w:pPr>
        <w:jc w:val="both"/>
      </w:pPr>
    </w:p>
    <w:p w14:paraId="42E08432" w14:textId="77777777" w:rsidR="00DC219A" w:rsidRDefault="00DC219A" w:rsidP="00A83BD2">
      <w:pPr>
        <w:jc w:val="both"/>
      </w:pPr>
    </w:p>
    <w:p w14:paraId="3A3C4470" w14:textId="77777777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C04C47">
        <w:rPr>
          <w:b/>
          <w:i/>
          <w:sz w:val="22"/>
          <w:szCs w:val="22"/>
        </w:rPr>
        <w:t>Analýza vnitropodnikových účetních směrnic ve zvole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351A4119" w14:textId="77777777" w:rsidR="00DC219A" w:rsidRDefault="00DC219A" w:rsidP="00A83BD2">
      <w:pPr>
        <w:jc w:val="both"/>
      </w:pPr>
    </w:p>
    <w:p w14:paraId="4B402FB4" w14:textId="77777777" w:rsidR="00DC219A" w:rsidRDefault="00DC219A" w:rsidP="00A83BD2"/>
    <w:p w14:paraId="7872DB23" w14:textId="77777777" w:rsidR="00DC219A" w:rsidRPr="005F755D" w:rsidRDefault="00DC219A" w:rsidP="00A83BD2">
      <w:r w:rsidRPr="005F755D">
        <w:t>U hodnocení kritéria 1 zohledněte náročnost tématu práce.</w:t>
      </w:r>
    </w:p>
    <w:p w14:paraId="694DCA3E" w14:textId="77777777" w:rsidR="00DC219A" w:rsidRPr="005F755D" w:rsidRDefault="00DC219A" w:rsidP="00A83BD2">
      <w:r w:rsidRPr="005F755D">
        <w:t>Při hodnocení kritérií 2-6 zohledněte následující bodování:</w:t>
      </w:r>
    </w:p>
    <w:p w14:paraId="6854A887" w14:textId="77777777" w:rsidR="00DC219A" w:rsidRPr="005F755D" w:rsidRDefault="00DC219A" w:rsidP="00A83BD2">
      <w:r w:rsidRPr="005F755D">
        <w:t>5 bodů – splněno velmi kvalitně, výrazně překračuje požadavky</w:t>
      </w:r>
    </w:p>
    <w:p w14:paraId="12D2347D" w14:textId="77777777" w:rsidR="00DC219A" w:rsidRPr="005F755D" w:rsidRDefault="00DC219A" w:rsidP="00A83BD2">
      <w:r w:rsidRPr="005F755D">
        <w:t>4 body – splněno kvalitně</w:t>
      </w:r>
    </w:p>
    <w:p w14:paraId="2534530A" w14:textId="77777777" w:rsidR="00DC219A" w:rsidRPr="005F755D" w:rsidRDefault="00DC219A" w:rsidP="00A83BD2">
      <w:r w:rsidRPr="005F755D">
        <w:t>3 body – splněno bez výhrad</w:t>
      </w:r>
    </w:p>
    <w:p w14:paraId="63625FE0" w14:textId="77777777" w:rsidR="00DC219A" w:rsidRPr="005F755D" w:rsidRDefault="00DC219A" w:rsidP="00A83BD2">
      <w:r w:rsidRPr="005F755D">
        <w:t>2 body – splněno s menšími nedostatky</w:t>
      </w:r>
    </w:p>
    <w:p w14:paraId="50050BE3" w14:textId="77777777" w:rsidR="00DC219A" w:rsidRPr="005F755D" w:rsidRDefault="00DC219A" w:rsidP="00A83BD2">
      <w:r w:rsidRPr="005F755D">
        <w:t>1 body – splněno, ale s výraznými nedostatky</w:t>
      </w:r>
    </w:p>
    <w:p w14:paraId="6CA5D270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3086FDC3" w14:textId="77777777" w:rsidR="00DC219A" w:rsidRDefault="00DC219A" w:rsidP="001B5B85"/>
    <w:p w14:paraId="45C1EB0B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7BD388FB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B62F098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DB4CAC3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45AC39E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D3B05D5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C5BB7EF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b/>
                <w:snapToGrid w:val="0"/>
                <w:color w:val="000000"/>
              </w:rPr>
            </w:r>
            <w:r w:rsidR="008A32E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2D915EB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B35D982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5BE64FD4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4BDCFC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CEC79FD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5710A604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E3E115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70D7F2F5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79084A9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0A2168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E2C67E2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89A404F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b/>
                <w:snapToGrid w:val="0"/>
                <w:color w:val="000000"/>
              </w:rPr>
            </w:r>
            <w:r w:rsidR="008A32E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F23A09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5470E3C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71FA01CA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97A230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4D389A8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254C79A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F2584B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D9FAE32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51EA9366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5D1371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D6190C9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2FC5838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9E8C4F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63AF932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F76C176" w14:textId="7777777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b/>
                <w:snapToGrid w:val="0"/>
                <w:color w:val="000000"/>
              </w:rPr>
            </w:r>
            <w:r w:rsidR="008A32E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8AB84B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1D88C80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5B92C564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A04475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70E3B56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5807458E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3A9C84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01314D31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5B6B04F3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988394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376181A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4876707" w14:textId="7777777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b/>
                <w:snapToGrid w:val="0"/>
                <w:color w:val="000000"/>
              </w:rPr>
            </w:r>
            <w:r w:rsidR="008A32E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B34813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A0957EC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237E9C07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12E91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84E48E4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2E4F1CDC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63F108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C849734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35A99828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31865E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C699DEC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7ADC5E3E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262EBC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0A0B73F2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46BB09A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D57023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7FCC1A9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69E2DFD" w14:textId="77777777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b/>
                <w:snapToGrid w:val="0"/>
                <w:color w:val="000000"/>
              </w:rPr>
            </w:r>
            <w:r w:rsidR="008A32E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A0FE39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DFD3135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45557254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DC2003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E9A36D3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0D360DF4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7AC555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68E1445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53AC6505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6F6BDE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953EE36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3E65925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22E28B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2DF279E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25FFD229" w14:textId="77777777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b/>
                <w:snapToGrid w:val="0"/>
                <w:color w:val="000000"/>
              </w:rPr>
            </w:r>
            <w:r w:rsidR="008A32E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91C0B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FDDBD31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18AFD52C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B8060B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E9A199E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28D5C201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6A9B9C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70B9A88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133440E1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76A530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847D590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06D8D4DA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ACE0E9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4FF6D2F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60C8EC5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4C47">
              <w:rPr>
                <w:snapToGrid w:val="0"/>
                <w:color w:val="000000"/>
              </w:rPr>
            </w:r>
            <w:r w:rsidR="008A32E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CCD8AC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123D01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BAFECB" w14:textId="77777777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C04C47">
              <w:rPr>
                <w:b/>
                <w:snapToGrid w:val="0"/>
                <w:color w:val="000000"/>
              </w:rPr>
              <w:t>25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24512C97" w14:textId="77777777" w:rsidR="00DC219A" w:rsidRDefault="00DC219A" w:rsidP="001B5B85"/>
    <w:p w14:paraId="592856EC" w14:textId="77777777" w:rsidR="00DC219A" w:rsidRDefault="00DC219A" w:rsidP="003E1491">
      <w:pPr>
        <w:jc w:val="both"/>
      </w:pPr>
      <w:r>
        <w:t>Celkové hodnocení práce a otázky k obhajobě:</w:t>
      </w:r>
    </w:p>
    <w:p w14:paraId="7B9B932B" w14:textId="77777777" w:rsidR="00DC219A" w:rsidRDefault="00DC219A" w:rsidP="003E1491">
      <w:pPr>
        <w:jc w:val="both"/>
      </w:pPr>
      <w:r>
        <w:t>(otázky uvádí vedoucí práce i oponent)</w:t>
      </w:r>
    </w:p>
    <w:p w14:paraId="1A69C6FE" w14:textId="77777777" w:rsidR="00DC219A" w:rsidRDefault="00DC219A" w:rsidP="003E1491">
      <w:pPr>
        <w:jc w:val="both"/>
      </w:pPr>
    </w:p>
    <w:bookmarkStart w:id="7" w:name="Text6"/>
    <w:p w14:paraId="004398B5" w14:textId="77777777" w:rsidR="008A32E5" w:rsidRPr="008A32E5" w:rsidRDefault="005C5600" w:rsidP="008A32E5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8A32E5" w:rsidRPr="008A32E5">
        <w:rPr>
          <w:i/>
          <w:noProof/>
        </w:rPr>
        <w:t>Předložená bakalářská práce je na velmi vysoké úrovni, která snadno předčí požadavky na tento typ prací a efektivně by obstála i jako práce diplomová. Studentka pracovala velmi pečlivě a snažila se práci detailně vyladit jak dle požadavků firmy, tak na základě konzultací se mnou.</w:t>
      </w:r>
    </w:p>
    <w:p w14:paraId="3C45F739" w14:textId="77777777" w:rsidR="008A32E5" w:rsidRPr="008A32E5" w:rsidRDefault="008A32E5" w:rsidP="008A32E5">
      <w:pPr>
        <w:rPr>
          <w:i/>
          <w:noProof/>
        </w:rPr>
      </w:pPr>
    </w:p>
    <w:p w14:paraId="632A2AA3" w14:textId="77777777" w:rsidR="008A32E5" w:rsidRPr="008A32E5" w:rsidRDefault="008A32E5" w:rsidP="008A32E5">
      <w:pPr>
        <w:rPr>
          <w:i/>
          <w:noProof/>
        </w:rPr>
      </w:pPr>
      <w:r w:rsidRPr="008A32E5">
        <w:rPr>
          <w:i/>
          <w:noProof/>
        </w:rPr>
        <w:t>Obzvláště oceňuji teoretickou část práce, kdy se studentka věnovala literární rešerši detailně a snažila se čerpat z co nejvíce zdrojů. Jedinou výtkou je z mého pohledu asi celková délka práce, což je ale zapříčiněno primárně tím, že studentka se snažila poskytnout komplexní řešení dle požadavků dané společnosti pro kterou svou práci zpracovávala, a také občasné nedostatky ve formátování práce.</w:t>
      </w:r>
    </w:p>
    <w:p w14:paraId="63B28AC6" w14:textId="77777777" w:rsidR="008A32E5" w:rsidRPr="008A32E5" w:rsidRDefault="008A32E5" w:rsidP="008A32E5">
      <w:pPr>
        <w:rPr>
          <w:i/>
          <w:noProof/>
        </w:rPr>
      </w:pPr>
    </w:p>
    <w:p w14:paraId="5382CCC8" w14:textId="77777777" w:rsidR="008A32E5" w:rsidRPr="008A32E5" w:rsidRDefault="008A32E5" w:rsidP="008A32E5">
      <w:pPr>
        <w:rPr>
          <w:i/>
          <w:noProof/>
        </w:rPr>
      </w:pPr>
      <w:r w:rsidRPr="008A32E5">
        <w:rPr>
          <w:i/>
          <w:noProof/>
        </w:rPr>
        <w:t>Práce splňuje veškeré požadavky k obhajobě a to nadstandardně.</w:t>
      </w:r>
    </w:p>
    <w:p w14:paraId="5BF7025A" w14:textId="77777777" w:rsidR="008A32E5" w:rsidRPr="008A32E5" w:rsidRDefault="008A32E5" w:rsidP="008A32E5">
      <w:pPr>
        <w:rPr>
          <w:i/>
          <w:noProof/>
        </w:rPr>
      </w:pPr>
    </w:p>
    <w:p w14:paraId="2E220D8A" w14:textId="77777777" w:rsidR="008A32E5" w:rsidRPr="008A32E5" w:rsidRDefault="008A32E5" w:rsidP="008A32E5">
      <w:pPr>
        <w:rPr>
          <w:i/>
          <w:noProof/>
        </w:rPr>
      </w:pPr>
      <w:r w:rsidRPr="008A32E5">
        <w:rPr>
          <w:i/>
          <w:noProof/>
        </w:rPr>
        <w:t>Otázky k obhajobě:</w:t>
      </w:r>
    </w:p>
    <w:p w14:paraId="2B0C2E99" w14:textId="6B6E2E9D" w:rsidR="00DC219A" w:rsidRPr="00AE58C9" w:rsidRDefault="008A32E5" w:rsidP="008A32E5">
      <w:pPr>
        <w:rPr>
          <w:i/>
        </w:rPr>
      </w:pPr>
      <w:r w:rsidRPr="008A32E5">
        <w:rPr>
          <w:i/>
          <w:noProof/>
        </w:rPr>
        <w:t xml:space="preserve">1) Budou Vámi navržené směrnice implementovány v dané společnosti?  </w:t>
      </w:r>
      <w:bookmarkStart w:id="8" w:name="_GoBack"/>
      <w:bookmarkEnd w:id="8"/>
      <w:r w:rsidR="005C5600">
        <w:rPr>
          <w:i/>
        </w:rPr>
        <w:fldChar w:fldCharType="end"/>
      </w:r>
      <w:bookmarkEnd w:id="7"/>
    </w:p>
    <w:p w14:paraId="0D64769B" w14:textId="77777777" w:rsidR="00DC219A" w:rsidRDefault="00DC219A" w:rsidP="003E1491"/>
    <w:p w14:paraId="6226D5AC" w14:textId="77777777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C04C47" w:rsidRPr="00AE58C9">
        <w:rPr>
          <w:i/>
        </w:rPr>
      </w:r>
      <w:r w:rsidR="008A32E5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06E01EA0" w14:textId="77777777" w:rsidR="00DC219A" w:rsidRDefault="00DC219A" w:rsidP="003E1491"/>
    <w:p w14:paraId="5F038C42" w14:textId="77777777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C04C47">
        <w:rPr>
          <w:i/>
        </w:rPr>
      </w:r>
      <w:r w:rsidR="008A32E5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2628994B" w14:textId="77777777" w:rsidR="00DC219A" w:rsidRDefault="00DC219A" w:rsidP="003E1491"/>
    <w:p w14:paraId="7E8D9980" w14:textId="77777777" w:rsidR="00DC219A" w:rsidRDefault="00DC219A" w:rsidP="003E1491"/>
    <w:p w14:paraId="1946B9BD" w14:textId="77777777"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C04C47">
        <w:rPr>
          <w:i/>
          <w:noProof/>
        </w:rPr>
        <w:t>15.6.2021</w:t>
      </w:r>
      <w:r w:rsidR="005C5600" w:rsidRPr="009C34E5">
        <w:rPr>
          <w:i/>
        </w:rPr>
        <w:fldChar w:fldCharType="end"/>
      </w:r>
      <w:bookmarkEnd w:id="10"/>
    </w:p>
    <w:p w14:paraId="4950536A" w14:textId="77777777" w:rsidR="00DC219A" w:rsidRDefault="00DC219A" w:rsidP="003E1491"/>
    <w:p w14:paraId="299CD57D" w14:textId="77777777" w:rsidR="00DC219A" w:rsidRDefault="00DC219A" w:rsidP="003E1491"/>
    <w:p w14:paraId="00B6D6EF" w14:textId="77777777" w:rsidR="00DC219A" w:rsidRDefault="00DC219A" w:rsidP="003E1491"/>
    <w:p w14:paraId="01603CFC" w14:textId="77777777" w:rsidR="00DC219A" w:rsidRDefault="00DC219A" w:rsidP="003E1491"/>
    <w:p w14:paraId="64103ED3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5E472197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29969E" w14:textId="77777777" w:rsidR="00031518" w:rsidRDefault="00031518">
      <w:r>
        <w:separator/>
      </w:r>
    </w:p>
  </w:endnote>
  <w:endnote w:type="continuationSeparator" w:id="0">
    <w:p w14:paraId="74EC9C4C" w14:textId="77777777" w:rsidR="00031518" w:rsidRDefault="0003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17A392" w14:textId="77777777" w:rsidR="00031518" w:rsidRDefault="00031518">
      <w:r>
        <w:separator/>
      </w:r>
    </w:p>
  </w:footnote>
  <w:footnote w:type="continuationSeparator" w:id="0">
    <w:p w14:paraId="4F31AEB9" w14:textId="77777777" w:rsidR="00031518" w:rsidRDefault="00031518">
      <w:r>
        <w:continuationSeparator/>
      </w:r>
    </w:p>
  </w:footnote>
  <w:footnote w:id="1">
    <w:p w14:paraId="3B0F591E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DO1NDcwNzWzMDFW0lEKTi0uzszPAykwrAUAO/bd5i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A32E5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04C47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7E5F854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CBB6258F-0EDF-4C61-8FF9-127BF0FB07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48D99B-5770-4E59-9705-5E1233BD43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A94182-77CA-449F-BC7F-FE7732E6B020}">
  <ds:schemaRefs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2006/metadata/properties"/>
    <ds:schemaRef ds:uri="902c7833-eda2-43c3-958e-7f62963ef33b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3739992-ED5A-42BA-BC03-E6D347A0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6</Words>
  <Characters>3345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3</cp:revision>
  <cp:lastPrinted>2014-07-24T08:52:00Z</cp:lastPrinted>
  <dcterms:created xsi:type="dcterms:W3CDTF">2021-06-15T07:52:00Z</dcterms:created>
  <dcterms:modified xsi:type="dcterms:W3CDTF">2021-06-15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